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0CEAB443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Pr="00D85C71">
        <w:rPr>
          <w:rFonts w:ascii="Arial" w:eastAsia="Aktiv Grotesk Corp" w:hAnsi="Arial" w:cs="Arial"/>
          <w:sz w:val="28"/>
          <w:szCs w:val="28"/>
          <w:u w:val="single"/>
        </w:rPr>
        <w:t>Turnover increasing due to compensation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271C2B88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</w:t>
      </w:r>
      <w:r w:rsidR="00E47F7E">
        <w:rPr>
          <w:rFonts w:ascii="Arial" w:eastAsia="Aktiv Grotesk Corp" w:hAnsi="Arial" w:cs="Arial"/>
          <w:u w:val="single"/>
        </w:rPr>
        <w:t>h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607809CB" w14:textId="77899623" w:rsidR="00D85C71" w:rsidRDefault="00D85C71" w:rsidP="2E078CFC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94078FE" w14:textId="53EE7477" w:rsidR="594D875A" w:rsidRDefault="594D875A" w:rsidP="2E078CFC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517F64">
        <w:rPr>
          <w:rFonts w:ascii="Arial" w:eastAsia="Aktiv Grotesk Corp" w:hAnsi="Arial" w:cs="Arial"/>
          <w:sz w:val="22"/>
          <w:szCs w:val="22"/>
          <w:highlight w:val="yellow"/>
        </w:rPr>
        <w:t>*Be sure to update the proper investment fee %</w:t>
      </w:r>
      <w:r w:rsidRPr="2E078CFC">
        <w:rPr>
          <w:rFonts w:ascii="Arial" w:eastAsia="Aktiv Grotesk Corp" w:hAnsi="Arial" w:cs="Arial"/>
          <w:sz w:val="22"/>
          <w:szCs w:val="22"/>
        </w:rPr>
        <w:t xml:space="preserve">  </w:t>
      </w: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77777777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E50EA6" w:rsidRPr="00E50EA6">
        <w:rPr>
          <w:rFonts w:ascii="Arial" w:eastAsia="Aktiv Grotesk Corp" w:hAnsi="Arial" w:cs="Arial"/>
          <w:sz w:val="22"/>
          <w:szCs w:val="22"/>
        </w:rPr>
        <w:t xml:space="preserve">Help retain top talent by upgrading your retirement benefits provider 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0CF5C3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Hi {client name}, </w:t>
      </w:r>
    </w:p>
    <w:p w14:paraId="7E11036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6DBBFE9F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According to a Harris Poll, 35% of hiring managers say turnover has increased compared to last year-- and compensation is often the reason. </w:t>
      </w:r>
    </w:p>
    <w:p w14:paraId="60241E29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64A5E33C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To reduce staff turnover, and help staff save more, especially with the higher cost of living, it may be the right time to consider switching your retirement benefits plan. </w:t>
      </w:r>
    </w:p>
    <w:p w14:paraId="4B0B548E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0CB7AAAC" w14:textId="219B3E85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2E078CFC">
        <w:rPr>
          <w:rFonts w:ascii="Arial" w:eastAsia="Aktiv Grotesk Corp" w:hAnsi="Arial" w:cs="Arial"/>
          <w:sz w:val="22"/>
          <w:szCs w:val="22"/>
        </w:rPr>
        <w:t xml:space="preserve">You are currently paying </w:t>
      </w:r>
      <w:r w:rsidRPr="2E078CFC">
        <w:rPr>
          <w:rFonts w:ascii="Arial" w:eastAsia="Aktiv Grotesk Corp" w:hAnsi="Arial" w:cs="Arial"/>
          <w:sz w:val="22"/>
          <w:szCs w:val="22"/>
          <w:highlight w:val="yellow"/>
        </w:rPr>
        <w:t>xx</w:t>
      </w:r>
      <w:r w:rsidRPr="2E078CFC">
        <w:rPr>
          <w:rFonts w:ascii="Arial" w:eastAsia="Aktiv Grotesk Corp" w:hAnsi="Arial" w:cs="Arial"/>
          <w:sz w:val="22"/>
          <w:szCs w:val="22"/>
        </w:rPr>
        <w:t xml:space="preserve"> in fees. By upgrading to a plan with lower fees and a modern technology platform, you could save your employees</w:t>
      </w:r>
      <w:r w:rsidR="00517F64">
        <w:rPr>
          <w:rFonts w:ascii="Arial" w:eastAsia="Aktiv Grotesk Corp" w:hAnsi="Arial" w:cs="Arial"/>
          <w:sz w:val="22"/>
          <w:szCs w:val="22"/>
        </w:rPr>
        <w:t xml:space="preserve"> more each </w:t>
      </w:r>
      <w:r w:rsidRPr="2E078CFC">
        <w:rPr>
          <w:rFonts w:ascii="Arial" w:eastAsia="Aktiv Grotesk Corp" w:hAnsi="Arial" w:cs="Arial"/>
          <w:sz w:val="22"/>
          <w:szCs w:val="22"/>
        </w:rPr>
        <w:t>year.</w:t>
      </w:r>
    </w:p>
    <w:p w14:paraId="7D1B4F3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BBADCCE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With a modern solution, upgrading your plan can be relatively seamless. </w:t>
      </w:r>
    </w:p>
    <w:p w14:paraId="6AB58CFF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51EEFB63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I look forwarding to chatting about ways to improve your retirement benefits. </w:t>
      </w:r>
    </w:p>
    <w:p w14:paraId="582EDC41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8C49AE8" w14:textId="08CFDEBC" w:rsid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Warmly,</w:t>
      </w:r>
    </w:p>
    <w:p w14:paraId="29A07C55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2B54AC4F" w14:textId="6DB2A51C" w:rsidR="00210D9B" w:rsidRDefault="00E50EA6" w:rsidP="00E50EA6">
      <w:pPr>
        <w:rPr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{</w:t>
      </w:r>
      <w:r>
        <w:rPr>
          <w:rFonts w:ascii="Arial" w:eastAsia="Aktiv Grotesk Corp" w:hAnsi="Arial" w:cs="Arial"/>
          <w:sz w:val="22"/>
          <w:szCs w:val="22"/>
        </w:rPr>
        <w:t>A</w:t>
      </w:r>
      <w:r w:rsidRPr="00E50EA6">
        <w:rPr>
          <w:rFonts w:ascii="Arial" w:eastAsia="Aktiv Grotesk Corp" w:hAnsi="Arial" w:cs="Arial"/>
          <w:sz w:val="22"/>
          <w:szCs w:val="22"/>
        </w:rPr>
        <w:t>dvisor name}</w:t>
      </w:r>
    </w:p>
    <w:p w14:paraId="78835811" w14:textId="1610BBCE" w:rsidR="004D6602" w:rsidRDefault="004D6602" w:rsidP="00210D9B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26E04449">
            <wp:extent cx="4968323" cy="259640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3" cy="25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  <w:endnote w:type="continuationNotice" w:id="1">
    <w:p w14:paraId="67557DCE" w14:textId="77777777" w:rsidR="004300EC" w:rsidRDefault="004300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tiv Grotesk Corp"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  <w:footnote w:type="continuationNotice" w:id="1">
    <w:p w14:paraId="632A59E0" w14:textId="77777777" w:rsidR="004300EC" w:rsidRDefault="004300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qgUA0v3GISwAAAA="/>
  </w:docVars>
  <w:rsids>
    <w:rsidRoot w:val="00210D9B"/>
    <w:rsid w:val="001A212D"/>
    <w:rsid w:val="00210D9B"/>
    <w:rsid w:val="00210FC7"/>
    <w:rsid w:val="00265D3A"/>
    <w:rsid w:val="002E21F5"/>
    <w:rsid w:val="00420B7F"/>
    <w:rsid w:val="004300EC"/>
    <w:rsid w:val="004D6602"/>
    <w:rsid w:val="00517F64"/>
    <w:rsid w:val="00715317"/>
    <w:rsid w:val="007A5C23"/>
    <w:rsid w:val="007C7625"/>
    <w:rsid w:val="00D26924"/>
    <w:rsid w:val="00D85C71"/>
    <w:rsid w:val="00E47F7E"/>
    <w:rsid w:val="00E50EA6"/>
    <w:rsid w:val="00EE03FE"/>
    <w:rsid w:val="2E078CFC"/>
    <w:rsid w:val="338AF913"/>
    <w:rsid w:val="594D8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86B0DACD-7CA2-4D0E-AD77-177FA0604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07A75-5FCD-4A63-A8A1-9A42D2983C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069E3B-BBDA-4C9F-89CF-2E09F79FA203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customXml/itemProps3.xml><?xml version="1.0" encoding="utf-8"?>
<ds:datastoreItem xmlns:ds="http://schemas.openxmlformats.org/officeDocument/2006/customXml" ds:itemID="{3D83D4AE-E5D2-461D-B17E-B8CE8CD20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9</Characters>
  <Application>Microsoft Office Word</Application>
  <DocSecurity>4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Christopher Yeldon</cp:lastModifiedBy>
  <cp:revision>8</cp:revision>
  <dcterms:created xsi:type="dcterms:W3CDTF">2023-01-16T17:33:00Z</dcterms:created>
  <dcterms:modified xsi:type="dcterms:W3CDTF">2023-02-13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